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CCA1056" w14:textId="39635DFD" w:rsidR="00030EE3" w:rsidRPr="00DE788D" w:rsidRDefault="009009DC" w:rsidP="00DE788D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A30C39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вредних субјеката/извођача радов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изабраних на основу 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ог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озив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праве за подстицање и унапређење енергетске ефикасности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ЈП1/22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</w:t>
      </w:r>
      <w:r w:rsidR="009A7A43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proofErr w:type="spellStart"/>
      <w:r w:rsidR="009A7A43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Босилеград</w:t>
      </w:r>
      <w:proofErr w:type="spellEnd"/>
    </w:p>
    <w:p w14:paraId="045DA6ED" w14:textId="07104207" w:rsidR="00CA0418" w:rsidRPr="00CA0418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а </w:t>
      </w:r>
      <w:r w:rsidR="00A30C39" w:rsidRP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их субјеката/извођача радова</w:t>
      </w:r>
      <w:r w:rsidR="009009D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бирају </w:t>
      </w:r>
      <w:r w:rsid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извођач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одговарајућу меру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од које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г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морају да прибаве предрачун са ценом 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прем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уградњ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ај предрачун је обавезно поднети уз пријаву.</w:t>
      </w:r>
    </w:p>
    <w:p w14:paraId="5EE17567" w14:textId="1E2863A3" w:rsidR="00030EE3" w:rsidRPr="00646953" w:rsidRDefault="00030EE3" w:rsidP="00DE788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0EA6183E" w14:textId="11023C8A" w:rsidR="00675765" w:rsidRPr="00916EC9" w:rsidRDefault="00CA041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ЗА СВАКУ ОД 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ЕР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ДАТИ ЛИСТУ ПРИЈАВЉЕНИХ </w:t>
      </w:r>
      <w:r w:rsidR="00A30C3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РЕДУЗЕЋ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 ИМЕНОМ, СЕДИШТЕМ И КОНТАКТ ТЕЛЕФОНО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Koordinatnamreatabele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EA31D2" w:rsidRPr="0066540E" w14:paraId="67D2408D" w14:textId="77777777" w:rsidTr="00EA31D2">
        <w:trPr>
          <w:trHeight w:val="585"/>
        </w:trPr>
        <w:tc>
          <w:tcPr>
            <w:tcW w:w="704" w:type="dxa"/>
            <w:vMerge w:val="restart"/>
            <w:shd w:val="clear" w:color="auto" w:fill="E7E6E6" w:themeFill="background2"/>
            <w:vAlign w:val="center"/>
          </w:tcPr>
          <w:p w14:paraId="0EF3337A" w14:textId="77777777" w:rsidR="00EA31D2" w:rsidRPr="0066540E" w:rsidRDefault="00EA31D2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6132E900" w14:textId="77777777" w:rsidR="00EA31D2" w:rsidRDefault="00EA31D2" w:rsidP="00A3086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  <w:p w14:paraId="230A93BB" w14:textId="7921A067" w:rsidR="00EA31D2" w:rsidRPr="00A11CE6" w:rsidRDefault="00EA31D2" w:rsidP="00A3086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A31D2" w:rsidRPr="0066540E" w14:paraId="62BFDF4A" w14:textId="77777777" w:rsidTr="00A11CE6">
        <w:trPr>
          <w:trHeight w:val="510"/>
        </w:trPr>
        <w:tc>
          <w:tcPr>
            <w:tcW w:w="704" w:type="dxa"/>
            <w:vMerge/>
            <w:shd w:val="clear" w:color="auto" w:fill="E7E6E6" w:themeFill="background2"/>
            <w:vAlign w:val="center"/>
          </w:tcPr>
          <w:p w14:paraId="2F020329" w14:textId="77777777" w:rsidR="00EA31D2" w:rsidRDefault="00EA31D2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0FFF5719" w14:textId="59FBF40F" w:rsidR="00EA31D2" w:rsidRDefault="00EA31D2" w:rsidP="002C427F">
            <w:pPr>
              <w:tabs>
                <w:tab w:val="left" w:pos="6060"/>
              </w:tabs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ВРЛА КОМЕР</w:t>
            </w:r>
            <w:r w:rsidR="000C7314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Ц ДОО ВЛАДИЧИН ХАН</w:t>
            </w:r>
            <w:r w:rsidR="002C427F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ab/>
              <w:t>062</w:t>
            </w:r>
            <w:r w:rsidR="00CC184B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/526 062</w:t>
            </w:r>
          </w:p>
          <w:p w14:paraId="7B4009AB" w14:textId="108B902F" w:rsidR="001C1A7A" w:rsidRPr="00EA31D2" w:rsidRDefault="001C1A7A" w:rsidP="008746CD">
            <w:pPr>
              <w:tabs>
                <w:tab w:val="left" w:pos="6030"/>
              </w:tabs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ПР ПИРАМИДА МИНУС</w:t>
            </w:r>
            <w:r w:rsidR="008746CD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, ВЛАСОТИНЦЕ</w:t>
            </w:r>
            <w:r w:rsidR="008746CD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ab/>
              <w:t>063/1072</w:t>
            </w:r>
            <w:r w:rsidR="002C427F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718</w:t>
            </w:r>
          </w:p>
        </w:tc>
      </w:tr>
      <w:tr w:rsidR="00882726" w:rsidRPr="0066540E" w14:paraId="30074CA4" w14:textId="77777777" w:rsidTr="00882726">
        <w:trPr>
          <w:trHeight w:val="870"/>
        </w:trPr>
        <w:tc>
          <w:tcPr>
            <w:tcW w:w="704" w:type="dxa"/>
            <w:vMerge w:val="restart"/>
            <w:shd w:val="clear" w:color="auto" w:fill="E7E6E6" w:themeFill="background2"/>
            <w:vAlign w:val="center"/>
          </w:tcPr>
          <w:p w14:paraId="08035657" w14:textId="77777777" w:rsidR="00882726" w:rsidRPr="0066540E" w:rsidRDefault="00882726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36247343" w14:textId="77777777" w:rsidR="00882726" w:rsidRDefault="00882726" w:rsidP="00A308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једниц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аваница</w:t>
            </w:r>
            <w:proofErr w:type="spellEnd"/>
          </w:p>
          <w:p w14:paraId="0313F76A" w14:textId="2F669A8C" w:rsidR="00882726" w:rsidRPr="00A11CE6" w:rsidRDefault="00882726" w:rsidP="00A3086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2726" w:rsidRPr="0066540E" w14:paraId="12D67D74" w14:textId="77777777" w:rsidTr="00A11CE6">
        <w:trPr>
          <w:trHeight w:val="510"/>
        </w:trPr>
        <w:tc>
          <w:tcPr>
            <w:tcW w:w="704" w:type="dxa"/>
            <w:vMerge/>
            <w:shd w:val="clear" w:color="auto" w:fill="E7E6E6" w:themeFill="background2"/>
            <w:vAlign w:val="center"/>
          </w:tcPr>
          <w:p w14:paraId="2F4ACD56" w14:textId="77777777" w:rsidR="00882726" w:rsidRDefault="00882726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63B4315C" w14:textId="741DA7C6" w:rsidR="00882726" w:rsidRPr="00882726" w:rsidRDefault="00882726" w:rsidP="003D2E6A">
            <w:pPr>
              <w:tabs>
                <w:tab w:val="left" w:pos="6075"/>
              </w:tabs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ХАН</w:t>
            </w:r>
            <w:r w:rsidR="003D2E6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ПАК ДОО ВЛАДИЧИН ХАН</w:t>
            </w:r>
            <w:r w:rsidR="003D2E6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ab/>
              <w:t>06919</w:t>
            </w:r>
            <w:r w:rsidR="00216A6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4162</w:t>
            </w:r>
          </w:p>
        </w:tc>
      </w:tr>
      <w:tr w:rsidR="00934FB2" w:rsidRPr="0066540E" w14:paraId="476EF79F" w14:textId="77777777" w:rsidTr="00934FB2">
        <w:trPr>
          <w:trHeight w:val="675"/>
        </w:trPr>
        <w:tc>
          <w:tcPr>
            <w:tcW w:w="704" w:type="dxa"/>
            <w:vMerge w:val="restart"/>
            <w:shd w:val="clear" w:color="auto" w:fill="E7E6E6" w:themeFill="background2"/>
            <w:vAlign w:val="center"/>
          </w:tcPr>
          <w:p w14:paraId="59BB2C2B" w14:textId="35240351" w:rsidR="00934FB2" w:rsidRDefault="00934FB2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)</w:t>
            </w:r>
          </w:p>
        </w:tc>
        <w:tc>
          <w:tcPr>
            <w:tcW w:w="8647" w:type="dxa"/>
          </w:tcPr>
          <w:p w14:paraId="09BFEA48" w14:textId="77777777" w:rsidR="00934FB2" w:rsidRDefault="00934FB2" w:rsidP="00A308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</w:p>
          <w:p w14:paraId="7C9A52FF" w14:textId="228B7CDD" w:rsidR="00934FB2" w:rsidRPr="000D0585" w:rsidRDefault="00934FB2" w:rsidP="00A3086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FB2" w:rsidRPr="0066540E" w14:paraId="0050596E" w14:textId="77777777" w:rsidTr="00A11CE6">
        <w:trPr>
          <w:trHeight w:val="435"/>
        </w:trPr>
        <w:tc>
          <w:tcPr>
            <w:tcW w:w="704" w:type="dxa"/>
            <w:vMerge/>
            <w:shd w:val="clear" w:color="auto" w:fill="E7E6E6" w:themeFill="background2"/>
            <w:vAlign w:val="center"/>
          </w:tcPr>
          <w:p w14:paraId="74928F4D" w14:textId="77777777" w:rsidR="00934FB2" w:rsidRDefault="00934FB2" w:rsidP="00934FB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35906A72" w14:textId="5342196C" w:rsidR="00934FB2" w:rsidRPr="000D0585" w:rsidRDefault="00934FB2" w:rsidP="00934F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ХАН ПАК ДОО ВЛАДИЧИН ХА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                            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691934162</w:t>
            </w:r>
          </w:p>
        </w:tc>
      </w:tr>
      <w:tr w:rsidR="009D2ABC" w:rsidRPr="0066540E" w14:paraId="41716E2E" w14:textId="77777777" w:rsidTr="009D2ABC">
        <w:trPr>
          <w:trHeight w:val="525"/>
        </w:trPr>
        <w:tc>
          <w:tcPr>
            <w:tcW w:w="704" w:type="dxa"/>
            <w:vMerge w:val="restart"/>
            <w:shd w:val="clear" w:color="auto" w:fill="E7E6E6" w:themeFill="background2"/>
            <w:vAlign w:val="center"/>
          </w:tcPr>
          <w:p w14:paraId="43630177" w14:textId="0EB46710" w:rsidR="009D2ABC" w:rsidRPr="0066540E" w:rsidRDefault="009D2ABC" w:rsidP="00934FB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483C03FA" w14:textId="28BA9093" w:rsidR="009D2ABC" w:rsidRPr="00A11CE6" w:rsidRDefault="009D2ABC" w:rsidP="00934F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0D0585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бавка и  инсталација котлова на природни гас, </w:t>
            </w:r>
            <w:proofErr w:type="spellStart"/>
            <w:r w:rsidRPr="000D0585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грејачa</w:t>
            </w:r>
            <w:proofErr w:type="spellEnd"/>
            <w:r w:rsidRPr="000D0585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остора, или замена постојећег грејача просто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ра (котао или пећ) ефикаснијим</w:t>
            </w:r>
          </w:p>
        </w:tc>
      </w:tr>
      <w:tr w:rsidR="009D2ABC" w:rsidRPr="0066540E" w14:paraId="65574717" w14:textId="77777777" w:rsidTr="00A11CE6">
        <w:trPr>
          <w:trHeight w:val="570"/>
        </w:trPr>
        <w:tc>
          <w:tcPr>
            <w:tcW w:w="704" w:type="dxa"/>
            <w:vMerge/>
            <w:shd w:val="clear" w:color="auto" w:fill="E7E6E6" w:themeFill="background2"/>
            <w:vAlign w:val="center"/>
          </w:tcPr>
          <w:p w14:paraId="144FED0D" w14:textId="77777777" w:rsidR="009D2ABC" w:rsidRDefault="009D2ABC" w:rsidP="00934FB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553B0CF4" w14:textId="19DC73A3" w:rsidR="009D2ABC" w:rsidRDefault="009D2ABC" w:rsidP="009D2ABC">
            <w:pPr>
              <w:rPr>
                <w:rStyle w:val="markedcontent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ХАН ПАК ДОО ВЛАДИЧИН ХА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ab/>
              <w:t xml:space="preserve">                              0691934162</w:t>
            </w:r>
          </w:p>
          <w:p w14:paraId="5945C9B0" w14:textId="77777777" w:rsidR="009D2ABC" w:rsidRDefault="009D2ABC" w:rsidP="00934FB2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725069" w:rsidRPr="0066540E" w14:paraId="0EF9C531" w14:textId="77777777" w:rsidTr="00725069">
        <w:trPr>
          <w:trHeight w:val="555"/>
        </w:trPr>
        <w:tc>
          <w:tcPr>
            <w:tcW w:w="704" w:type="dxa"/>
            <w:vMerge w:val="restart"/>
            <w:shd w:val="clear" w:color="auto" w:fill="E7E6E6" w:themeFill="background2"/>
            <w:vAlign w:val="center"/>
          </w:tcPr>
          <w:p w14:paraId="10E81FC7" w14:textId="4147A493" w:rsidR="00725069" w:rsidRPr="0066540E" w:rsidDel="00A00A87" w:rsidRDefault="00725069" w:rsidP="00934FB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8647" w:type="dxa"/>
          </w:tcPr>
          <w:p w14:paraId="5C0AA061" w14:textId="77777777" w:rsidR="00725069" w:rsidRDefault="00725069" w:rsidP="00934FB2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абавка и  инсталација котлова на биомасу (дрвни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, брикет,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сечка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),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грејачa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простора, или замена постојећег грејача просто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ра (котао или пећ) ефикаснијим</w:t>
            </w:r>
          </w:p>
          <w:p w14:paraId="3417C553" w14:textId="24BC04A3" w:rsidR="00725069" w:rsidRPr="00A11CE6" w:rsidRDefault="00725069" w:rsidP="00934FB2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725069" w:rsidRPr="0066540E" w14:paraId="2E22C3AC" w14:textId="77777777" w:rsidTr="00A11CE6">
        <w:trPr>
          <w:trHeight w:val="270"/>
        </w:trPr>
        <w:tc>
          <w:tcPr>
            <w:tcW w:w="704" w:type="dxa"/>
            <w:vMerge/>
            <w:shd w:val="clear" w:color="auto" w:fill="E7E6E6" w:themeFill="background2"/>
            <w:vAlign w:val="center"/>
          </w:tcPr>
          <w:p w14:paraId="2BD0D674" w14:textId="77777777" w:rsidR="00725069" w:rsidRDefault="00725069" w:rsidP="0072506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7FD80303" w14:textId="77777777" w:rsidR="00725069" w:rsidRDefault="00725069" w:rsidP="00725069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ХАН ПАК ДОО ВЛАДИЧИН ХА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ab/>
              <w:t xml:space="preserve">                              0691934162</w:t>
            </w:r>
          </w:p>
          <w:p w14:paraId="2BE6571D" w14:textId="77777777" w:rsidR="00594958" w:rsidRDefault="00594958" w:rsidP="00725069">
            <w:pPr>
              <w:rPr>
                <w:rStyle w:val="markedcontent"/>
                <w:lang w:val="sr-Cyrl-CS"/>
              </w:rPr>
            </w:pPr>
          </w:p>
          <w:p w14:paraId="6C04173E" w14:textId="77777777" w:rsidR="00594958" w:rsidRDefault="00594958" w:rsidP="00725069">
            <w:pPr>
              <w:rPr>
                <w:rStyle w:val="markedcontent"/>
                <w:lang w:val="sr-Cyrl-CS"/>
              </w:rPr>
            </w:pPr>
          </w:p>
          <w:p w14:paraId="05BFE78D" w14:textId="215A8C47" w:rsidR="00725069" w:rsidRDefault="00725069" w:rsidP="00725069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94958" w:rsidRPr="0066540E" w14:paraId="0408763F" w14:textId="77777777" w:rsidTr="00594958">
        <w:trPr>
          <w:trHeight w:val="585"/>
        </w:trPr>
        <w:tc>
          <w:tcPr>
            <w:tcW w:w="704" w:type="dxa"/>
            <w:vMerge w:val="restart"/>
            <w:shd w:val="clear" w:color="auto" w:fill="E7E6E6" w:themeFill="background2"/>
            <w:vAlign w:val="center"/>
          </w:tcPr>
          <w:p w14:paraId="22F073DC" w14:textId="2376347A" w:rsidR="00594958" w:rsidRDefault="00594958" w:rsidP="0072506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8647" w:type="dxa"/>
          </w:tcPr>
          <w:p w14:paraId="10D839AF" w14:textId="77777777" w:rsidR="00594958" w:rsidRDefault="00594958" w:rsidP="00725069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мена постојеће или уградња нове цевне мреже, грејних тела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-радијатора и пратећег прибора</w:t>
            </w:r>
          </w:p>
          <w:p w14:paraId="7D997AC9" w14:textId="5229B455" w:rsidR="00594958" w:rsidRDefault="00594958" w:rsidP="00725069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94958" w:rsidRPr="0066540E" w14:paraId="62169133" w14:textId="77777777" w:rsidTr="00A11CE6">
        <w:trPr>
          <w:trHeight w:val="510"/>
        </w:trPr>
        <w:tc>
          <w:tcPr>
            <w:tcW w:w="704" w:type="dxa"/>
            <w:vMerge/>
            <w:shd w:val="clear" w:color="auto" w:fill="E7E6E6" w:themeFill="background2"/>
            <w:vAlign w:val="center"/>
          </w:tcPr>
          <w:p w14:paraId="45F21C59" w14:textId="77777777" w:rsidR="00594958" w:rsidRDefault="00594958" w:rsidP="0059495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09D7D556" w14:textId="77777777" w:rsidR="00594958" w:rsidRDefault="00594958" w:rsidP="00594958">
            <w:pPr>
              <w:rPr>
                <w:rStyle w:val="markedcontent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ХАН ПАК ДОО ВЛАДИЧИН ХА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ab/>
              <w:t xml:space="preserve">                              0691934162</w:t>
            </w:r>
          </w:p>
          <w:p w14:paraId="74364C35" w14:textId="77777777" w:rsidR="00594958" w:rsidRDefault="00594958" w:rsidP="00594958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6618597A" w14:textId="5A9E995D" w:rsidR="00CB7E8C" w:rsidRPr="002C788C" w:rsidRDefault="00030EE3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  <w:r w:rsidRPr="0066540E"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  <w:t xml:space="preserve"> </w:t>
      </w:r>
    </w:p>
    <w:sectPr w:rsidR="00CB7E8C" w:rsidRPr="002C788C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88C5D" w14:textId="77777777" w:rsidR="00A50FC7" w:rsidRDefault="00A50FC7" w:rsidP="00CB7E8C">
      <w:pPr>
        <w:spacing w:after="0" w:line="240" w:lineRule="auto"/>
      </w:pPr>
      <w:r>
        <w:separator/>
      </w:r>
    </w:p>
  </w:endnote>
  <w:endnote w:type="continuationSeparator" w:id="0">
    <w:p w14:paraId="76C50248" w14:textId="77777777" w:rsidR="00A50FC7" w:rsidRDefault="00A50FC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61E61" w14:textId="77777777" w:rsidR="00A50FC7" w:rsidRDefault="00A50FC7" w:rsidP="00CB7E8C">
      <w:pPr>
        <w:spacing w:after="0" w:line="240" w:lineRule="auto"/>
      </w:pPr>
      <w:r>
        <w:separator/>
      </w:r>
    </w:p>
  </w:footnote>
  <w:footnote w:type="continuationSeparator" w:id="0">
    <w:p w14:paraId="197BEC5B" w14:textId="77777777" w:rsidR="00A50FC7" w:rsidRDefault="00A50FC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B876B" w14:textId="34B2EB3E" w:rsidR="0066540E" w:rsidRPr="0066540E" w:rsidRDefault="0066540E" w:rsidP="0066540E">
    <w:pPr>
      <w:pStyle w:val="Zaglavljestranice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453839201">
    <w:abstractNumId w:val="23"/>
  </w:num>
  <w:num w:numId="2" w16cid:durableId="505631255">
    <w:abstractNumId w:val="15"/>
  </w:num>
  <w:num w:numId="3" w16cid:durableId="2066635916">
    <w:abstractNumId w:val="24"/>
  </w:num>
  <w:num w:numId="4" w16cid:durableId="1579439853">
    <w:abstractNumId w:val="7"/>
  </w:num>
  <w:num w:numId="5" w16cid:durableId="2116749596">
    <w:abstractNumId w:val="13"/>
  </w:num>
  <w:num w:numId="6" w16cid:durableId="2058166979">
    <w:abstractNumId w:val="28"/>
  </w:num>
  <w:num w:numId="7" w16cid:durableId="2073504395">
    <w:abstractNumId w:val="11"/>
  </w:num>
  <w:num w:numId="8" w16cid:durableId="207181532">
    <w:abstractNumId w:val="14"/>
  </w:num>
  <w:num w:numId="9" w16cid:durableId="2101874706">
    <w:abstractNumId w:val="30"/>
  </w:num>
  <w:num w:numId="10" w16cid:durableId="388892450">
    <w:abstractNumId w:val="29"/>
  </w:num>
  <w:num w:numId="11" w16cid:durableId="1356426713">
    <w:abstractNumId w:val="6"/>
  </w:num>
  <w:num w:numId="12" w16cid:durableId="395739018">
    <w:abstractNumId w:val="27"/>
  </w:num>
  <w:num w:numId="13" w16cid:durableId="3024175">
    <w:abstractNumId w:val="21"/>
  </w:num>
  <w:num w:numId="14" w16cid:durableId="180365106">
    <w:abstractNumId w:val="2"/>
  </w:num>
  <w:num w:numId="15" w16cid:durableId="1912082837">
    <w:abstractNumId w:val="8"/>
  </w:num>
  <w:num w:numId="16" w16cid:durableId="1155923979">
    <w:abstractNumId w:val="19"/>
  </w:num>
  <w:num w:numId="17" w16cid:durableId="1884950072">
    <w:abstractNumId w:val="26"/>
  </w:num>
  <w:num w:numId="18" w16cid:durableId="1863738951">
    <w:abstractNumId w:val="18"/>
  </w:num>
  <w:num w:numId="19" w16cid:durableId="1367485217">
    <w:abstractNumId w:val="0"/>
  </w:num>
  <w:num w:numId="20" w16cid:durableId="670453400">
    <w:abstractNumId w:val="10"/>
  </w:num>
  <w:num w:numId="21" w16cid:durableId="300230542">
    <w:abstractNumId w:val="3"/>
  </w:num>
  <w:num w:numId="22" w16cid:durableId="2010670294">
    <w:abstractNumId w:val="5"/>
  </w:num>
  <w:num w:numId="23" w16cid:durableId="213003331">
    <w:abstractNumId w:val="22"/>
  </w:num>
  <w:num w:numId="24" w16cid:durableId="429084559">
    <w:abstractNumId w:val="9"/>
  </w:num>
  <w:num w:numId="25" w16cid:durableId="1423257381">
    <w:abstractNumId w:val="16"/>
  </w:num>
  <w:num w:numId="26" w16cid:durableId="1075855160">
    <w:abstractNumId w:val="20"/>
  </w:num>
  <w:num w:numId="27" w16cid:durableId="2115395234">
    <w:abstractNumId w:val="1"/>
  </w:num>
  <w:num w:numId="28" w16cid:durableId="1356617932">
    <w:abstractNumId w:val="12"/>
  </w:num>
  <w:num w:numId="29" w16cid:durableId="105127359">
    <w:abstractNumId w:val="25"/>
  </w:num>
  <w:num w:numId="30" w16cid:durableId="2046363470">
    <w:abstractNumId w:val="4"/>
  </w:num>
  <w:num w:numId="31" w16cid:durableId="17527475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6FF"/>
    <w:rsid w:val="00062C9F"/>
    <w:rsid w:val="00096283"/>
    <w:rsid w:val="000A570B"/>
    <w:rsid w:val="000A762E"/>
    <w:rsid w:val="000B5B83"/>
    <w:rsid w:val="000C7314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1C1A7A"/>
    <w:rsid w:val="00201EE4"/>
    <w:rsid w:val="0020470D"/>
    <w:rsid w:val="00215AAC"/>
    <w:rsid w:val="00216A68"/>
    <w:rsid w:val="002264EA"/>
    <w:rsid w:val="002B31BC"/>
    <w:rsid w:val="002B5978"/>
    <w:rsid w:val="002C427F"/>
    <w:rsid w:val="002C788C"/>
    <w:rsid w:val="002D37E0"/>
    <w:rsid w:val="00370499"/>
    <w:rsid w:val="003D2E6A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94958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E46BB"/>
    <w:rsid w:val="006F1F74"/>
    <w:rsid w:val="007014C4"/>
    <w:rsid w:val="0072339D"/>
    <w:rsid w:val="00725069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746CD"/>
    <w:rsid w:val="00882726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34FB2"/>
    <w:rsid w:val="0097541E"/>
    <w:rsid w:val="0097747A"/>
    <w:rsid w:val="00983E78"/>
    <w:rsid w:val="00996108"/>
    <w:rsid w:val="009A7A43"/>
    <w:rsid w:val="009B4BCA"/>
    <w:rsid w:val="009B7CE0"/>
    <w:rsid w:val="009D2ABC"/>
    <w:rsid w:val="009E1035"/>
    <w:rsid w:val="009E2DD9"/>
    <w:rsid w:val="009F3C49"/>
    <w:rsid w:val="00A0389E"/>
    <w:rsid w:val="00A067D9"/>
    <w:rsid w:val="00A30860"/>
    <w:rsid w:val="00A30C39"/>
    <w:rsid w:val="00A50FC7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184B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E788D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A31D2"/>
    <w:rsid w:val="00EF59A7"/>
    <w:rsid w:val="00F06655"/>
    <w:rsid w:val="00F22C3C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Koordinatnamreatabele">
    <w:name w:val="Table Grid"/>
    <w:basedOn w:val="Normalnatabela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D745B6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D745B6"/>
    <w:rPr>
      <w:vertAlign w:val="superscript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67059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iperveza">
    <w:name w:val="Hyperlink"/>
    <w:basedOn w:val="Podrazumevanifontpasusa"/>
    <w:uiPriority w:val="99"/>
    <w:unhideWhenUsed/>
    <w:rsid w:val="000A570B"/>
    <w:rPr>
      <w:color w:val="0000FF"/>
      <w:u w:val="single"/>
    </w:rPr>
  </w:style>
  <w:style w:type="character" w:customStyle="1" w:styleId="Nerazreenopominjanje1">
    <w:name w:val="Nerazrešeno pominjanje1"/>
    <w:basedOn w:val="Podrazumevanifontpasus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fusnote">
    <w:name w:val="footnote text"/>
    <w:basedOn w:val="Normal"/>
    <w:link w:val="Tekstfusnote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CB7E8C"/>
    <w:rPr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Zaglavljestranice">
    <w:name w:val="header"/>
    <w:basedOn w:val="Normal"/>
    <w:link w:val="Zaglavl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66540E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66540E"/>
    <w:rPr>
      <w:lang w:val="en-GB"/>
    </w:rPr>
  </w:style>
  <w:style w:type="character" w:customStyle="1" w:styleId="markedcontent">
    <w:name w:val="markedcontent"/>
    <w:basedOn w:val="Podrazumevanifontpasusa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FBD6F5-366B-410F-A066-C1CD658AB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64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Igor Antimov</cp:lastModifiedBy>
  <cp:revision>20</cp:revision>
  <cp:lastPrinted>2021-07-21T07:14:00Z</cp:lastPrinted>
  <dcterms:created xsi:type="dcterms:W3CDTF">2022-05-23T09:34:00Z</dcterms:created>
  <dcterms:modified xsi:type="dcterms:W3CDTF">2022-10-18T06:04:00Z</dcterms:modified>
</cp:coreProperties>
</file>